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pdf</w:t>
      </w:r>
    </w:p>
    <w:p>
      <w:pPr>
        <w:pStyle w:val="Author"/>
      </w:pPr>
      <w:r>
        <w:t xml:space="preserve">qingye</w:t>
      </w:r>
    </w:p>
    <w:p>
      <w:pPr>
        <w:pStyle w:val="Date"/>
      </w:pPr>
      <w:r>
        <w:t xml:space="preserve">2018骞</w:t>
      </w:r>
      <w:r>
        <w:t xml:space="preserve">1鏈&lt;88&gt;12鏃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5fc6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pdf</dc:title>
  <dc:creator>qingye</dc:creator>
  <dcterms:created xsi:type="dcterms:W3CDTF">2018-01-12T06:52:36Z</dcterms:created>
  <dcterms:modified xsi:type="dcterms:W3CDTF">2018-01-12T06:52:36Z</dcterms:modified>
</cp:coreProperties>
</file>